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D720B" w14:textId="77777777" w:rsidR="007A6CED" w:rsidRPr="00E577A3" w:rsidRDefault="007A6CED" w:rsidP="007A6CED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E577A3">
        <w:rPr>
          <w:rFonts w:ascii="Times New Roman" w:hAnsi="Times New Roman" w:cs="Times New Roman"/>
          <w:b/>
          <w:bCs/>
          <w:sz w:val="40"/>
          <w:szCs w:val="40"/>
          <w:u w:val="single"/>
        </w:rPr>
        <w:t>Product Backlog:</w:t>
      </w:r>
    </w:p>
    <w:tbl>
      <w:tblPr>
        <w:tblStyle w:val="TableGrid"/>
        <w:tblpPr w:leftFromText="180" w:rightFromText="180" w:vertAnchor="page" w:horzAnchor="margin" w:tblpXSpec="center" w:tblpY="2499"/>
        <w:tblW w:w="11164" w:type="dxa"/>
        <w:tblLook w:val="04A0" w:firstRow="1" w:lastRow="0" w:firstColumn="1" w:lastColumn="0" w:noHBand="0" w:noVBand="1"/>
      </w:tblPr>
      <w:tblGrid>
        <w:gridCol w:w="708"/>
        <w:gridCol w:w="1419"/>
        <w:gridCol w:w="2835"/>
        <w:gridCol w:w="2551"/>
        <w:gridCol w:w="1276"/>
        <w:gridCol w:w="1134"/>
        <w:gridCol w:w="1241"/>
      </w:tblGrid>
      <w:tr w:rsidR="007A6CED" w:rsidRPr="00B74FD7" w14:paraId="49CF9F4F" w14:textId="77777777" w:rsidTr="008B085C">
        <w:trPr>
          <w:trHeight w:val="1070"/>
        </w:trPr>
        <w:tc>
          <w:tcPr>
            <w:tcW w:w="708" w:type="dxa"/>
          </w:tcPr>
          <w:p w14:paraId="541CE7F6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3FBABA5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1419" w:type="dxa"/>
          </w:tcPr>
          <w:p w14:paraId="18F4CCA2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25B27B7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As a....</w:t>
            </w:r>
          </w:p>
        </w:tc>
        <w:tc>
          <w:tcPr>
            <w:tcW w:w="2835" w:type="dxa"/>
          </w:tcPr>
          <w:p w14:paraId="7E0F482E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B510F77" w14:textId="2617A966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want to</w:t>
            </w:r>
            <w:r w:rsidR="00C855C4">
              <w:rPr>
                <w:rFonts w:ascii="Times New Roman" w:hAnsi="Times New Roman" w:cs="Times New Roman"/>
                <w:sz w:val="28"/>
                <w:szCs w:val="28"/>
              </w:rPr>
              <w:t xml:space="preserve"> be able to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......</w:t>
            </w:r>
          </w:p>
        </w:tc>
        <w:tc>
          <w:tcPr>
            <w:tcW w:w="2551" w:type="dxa"/>
          </w:tcPr>
          <w:p w14:paraId="5FCB1149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C62FB2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o that...</w:t>
            </w:r>
          </w:p>
        </w:tc>
        <w:tc>
          <w:tcPr>
            <w:tcW w:w="1276" w:type="dxa"/>
          </w:tcPr>
          <w:p w14:paraId="4C4AEF7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1D2C888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Priority</w:t>
            </w:r>
          </w:p>
        </w:tc>
        <w:tc>
          <w:tcPr>
            <w:tcW w:w="1134" w:type="dxa"/>
          </w:tcPr>
          <w:p w14:paraId="3E63EABD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A312CB4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print</w:t>
            </w:r>
          </w:p>
        </w:tc>
        <w:tc>
          <w:tcPr>
            <w:tcW w:w="1241" w:type="dxa"/>
          </w:tcPr>
          <w:p w14:paraId="6B8CB946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0ACA200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tatus</w:t>
            </w:r>
          </w:p>
        </w:tc>
      </w:tr>
      <w:tr w:rsidR="00CD038B" w:rsidRPr="00B74FD7" w14:paraId="35597835" w14:textId="77777777" w:rsidTr="008B085C">
        <w:trPr>
          <w:trHeight w:val="721"/>
        </w:trPr>
        <w:tc>
          <w:tcPr>
            <w:tcW w:w="708" w:type="dxa"/>
          </w:tcPr>
          <w:p w14:paraId="3D1F7437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419" w:type="dxa"/>
          </w:tcPr>
          <w:p w14:paraId="7ABA25A3" w14:textId="028722E2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5242DF3E" w14:textId="40ABA8DE" w:rsidR="00CD038B" w:rsidRPr="00B74FD7" w:rsidRDefault="00CB7515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heck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th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database</w:t>
            </w:r>
          </w:p>
          <w:p w14:paraId="6A7B1F45" w14:textId="7E29AE86" w:rsidR="00CD038B" w:rsidRPr="00B74FD7" w:rsidRDefault="00CB7515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f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student</w:t>
            </w:r>
            <w:r w:rsidR="0068054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&amp; employee</w:t>
            </w:r>
            <w:r w:rsidR="008D15F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</w:p>
        </w:tc>
        <w:tc>
          <w:tcPr>
            <w:tcW w:w="2551" w:type="dxa"/>
          </w:tcPr>
          <w:p w14:paraId="106B7A6D" w14:textId="20193A66" w:rsidR="00CD038B" w:rsidRPr="00B74FD7" w:rsidRDefault="00490A43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 xml:space="preserve">e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can check all the available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room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, student</w:t>
            </w:r>
            <w:r w:rsidR="008D15F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&amp; employee</w:t>
            </w:r>
            <w:r w:rsidR="008D15F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>database</w:t>
            </w:r>
          </w:p>
        </w:tc>
        <w:tc>
          <w:tcPr>
            <w:tcW w:w="1276" w:type="dxa"/>
          </w:tcPr>
          <w:p w14:paraId="064471B5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34" w:type="dxa"/>
          </w:tcPr>
          <w:p w14:paraId="0ACAD285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41" w:type="dxa"/>
          </w:tcPr>
          <w:p w14:paraId="21FB00C6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In progress </w:t>
            </w:r>
          </w:p>
        </w:tc>
      </w:tr>
      <w:tr w:rsidR="00CD038B" w:rsidRPr="00B74FD7" w14:paraId="05DE493A" w14:textId="77777777" w:rsidTr="008B085C">
        <w:trPr>
          <w:trHeight w:val="721"/>
        </w:trPr>
        <w:tc>
          <w:tcPr>
            <w:tcW w:w="708" w:type="dxa"/>
          </w:tcPr>
          <w:p w14:paraId="44655FA5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19" w:type="dxa"/>
          </w:tcPr>
          <w:p w14:paraId="00132758" w14:textId="0373D6A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79D90BBE" w14:textId="130EA25B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add new student &amp; employee </w:t>
            </w: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ab/>
            </w:r>
          </w:p>
        </w:tc>
        <w:tc>
          <w:tcPr>
            <w:tcW w:w="2551" w:type="dxa"/>
          </w:tcPr>
          <w:p w14:paraId="16A481BF" w14:textId="3EBD40BC" w:rsidR="00CD038B" w:rsidRPr="00B74FD7" w:rsidRDefault="00490A43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 xml:space="preserve">e </w:t>
            </w:r>
            <w:r w:rsidR="00CD038B"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can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add</w:t>
            </w:r>
            <w:r w:rsidR="00CD038B"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 information of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the new</w:t>
            </w:r>
            <w:r w:rsidR="00CD038B"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student &amp; employee</w:t>
            </w:r>
          </w:p>
        </w:tc>
        <w:tc>
          <w:tcPr>
            <w:tcW w:w="1276" w:type="dxa"/>
          </w:tcPr>
          <w:p w14:paraId="4012381B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134" w:type="dxa"/>
          </w:tcPr>
          <w:p w14:paraId="15FF34BC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241" w:type="dxa"/>
          </w:tcPr>
          <w:p w14:paraId="7A96CA5D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4BAEDFC7" w14:textId="77777777" w:rsidTr="008B085C">
        <w:trPr>
          <w:trHeight w:val="773"/>
        </w:trPr>
        <w:tc>
          <w:tcPr>
            <w:tcW w:w="708" w:type="dxa"/>
          </w:tcPr>
          <w:p w14:paraId="3BABD7DD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419" w:type="dxa"/>
          </w:tcPr>
          <w:p w14:paraId="4A85100D" w14:textId="2523B9F5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6DC5A999" w14:textId="4AFBF6E1" w:rsidR="00CD038B" w:rsidRPr="00B74FD7" w:rsidRDefault="00490A43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search option fo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r student &amp; employee</w:t>
            </w:r>
          </w:p>
        </w:tc>
        <w:tc>
          <w:tcPr>
            <w:tcW w:w="2551" w:type="dxa"/>
          </w:tcPr>
          <w:p w14:paraId="53083B7B" w14:textId="56448D10" w:rsidR="00CD038B" w:rsidRPr="00B74FD7" w:rsidRDefault="00490A43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 xml:space="preserve">e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>can easily search specific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student or employee</w:t>
            </w:r>
          </w:p>
        </w:tc>
        <w:tc>
          <w:tcPr>
            <w:tcW w:w="1276" w:type="dxa"/>
          </w:tcPr>
          <w:p w14:paraId="7DDEC2E9" w14:textId="4E2DF1E8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134" w:type="dxa"/>
          </w:tcPr>
          <w:p w14:paraId="65E84DB1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241" w:type="dxa"/>
          </w:tcPr>
          <w:p w14:paraId="1BF9729E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3743CCE5" w14:textId="77777777" w:rsidTr="008B085C">
        <w:trPr>
          <w:trHeight w:val="721"/>
        </w:trPr>
        <w:tc>
          <w:tcPr>
            <w:tcW w:w="708" w:type="dxa"/>
          </w:tcPr>
          <w:p w14:paraId="0ECBC0F8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19" w:type="dxa"/>
          </w:tcPr>
          <w:p w14:paraId="39B69E3F" w14:textId="624799A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2DE19A8C" w14:textId="3A17123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 all student</w:t>
            </w:r>
            <w:r w:rsidR="008D15F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&amp; employee</w:t>
            </w:r>
            <w:r w:rsidR="008D15F1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nformation</w:t>
            </w:r>
          </w:p>
        </w:tc>
        <w:tc>
          <w:tcPr>
            <w:tcW w:w="2551" w:type="dxa"/>
          </w:tcPr>
          <w:p w14:paraId="42F2C786" w14:textId="0EE34B68" w:rsidR="00CD038B" w:rsidRPr="00B74FD7" w:rsidRDefault="00E954E5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view all students or</w:t>
            </w:r>
            <w:r w:rsidR="00152E1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employees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information for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any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query</w:t>
            </w:r>
          </w:p>
        </w:tc>
        <w:tc>
          <w:tcPr>
            <w:tcW w:w="1276" w:type="dxa"/>
          </w:tcPr>
          <w:p w14:paraId="76DD3146" w14:textId="1075DF36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134" w:type="dxa"/>
          </w:tcPr>
          <w:p w14:paraId="1EB84337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241" w:type="dxa"/>
          </w:tcPr>
          <w:p w14:paraId="1DF76754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11579C94" w14:textId="77777777" w:rsidTr="00152E15">
        <w:trPr>
          <w:trHeight w:val="1193"/>
        </w:trPr>
        <w:tc>
          <w:tcPr>
            <w:tcW w:w="708" w:type="dxa"/>
          </w:tcPr>
          <w:p w14:paraId="3F183CB1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419" w:type="dxa"/>
          </w:tcPr>
          <w:p w14:paraId="1FDD216D" w14:textId="49A9F036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0158253F" w14:textId="6C9B39F8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another search option for checking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rticular room number</w:t>
            </w:r>
          </w:p>
        </w:tc>
        <w:tc>
          <w:tcPr>
            <w:tcW w:w="2551" w:type="dxa"/>
          </w:tcPr>
          <w:p w14:paraId="7A066B4E" w14:textId="6B80BE1B" w:rsidR="00CD038B" w:rsidRPr="00B74FD7" w:rsidRDefault="00DA0D4D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can check </w:t>
            </w:r>
            <w:r w:rsidR="00CD038B" w:rsidRPr="00CE2842">
              <w:rPr>
                <w:rFonts w:ascii="Times New Roman" w:hAnsi="Times New Roman" w:cs="Times New Roman"/>
                <w:sz w:val="28"/>
                <w:szCs w:val="28"/>
              </w:rPr>
              <w:t xml:space="preserve">whether the room is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active or not and also</w:t>
            </w:r>
            <w:r w:rsidR="00152E1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 w:rsidRPr="00CE2842">
              <w:rPr>
                <w:rFonts w:ascii="Times New Roman" w:hAnsi="Times New Roman" w:cs="Times New Roman"/>
                <w:sz w:val="28"/>
                <w:szCs w:val="28"/>
              </w:rPr>
              <w:t>booked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or not</w:t>
            </w:r>
          </w:p>
        </w:tc>
        <w:tc>
          <w:tcPr>
            <w:tcW w:w="1276" w:type="dxa"/>
          </w:tcPr>
          <w:p w14:paraId="634F91D2" w14:textId="696DA640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134" w:type="dxa"/>
          </w:tcPr>
          <w:p w14:paraId="7E9A1EE5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241" w:type="dxa"/>
          </w:tcPr>
          <w:p w14:paraId="79A02FD3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60AC8F62" w14:textId="77777777" w:rsidTr="008B085C">
        <w:trPr>
          <w:trHeight w:val="721"/>
        </w:trPr>
        <w:tc>
          <w:tcPr>
            <w:tcW w:w="708" w:type="dxa"/>
          </w:tcPr>
          <w:p w14:paraId="691E9508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419" w:type="dxa"/>
          </w:tcPr>
          <w:p w14:paraId="554847BF" w14:textId="68AD67BA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50F53D2F" w14:textId="62C23EB9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delet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tudent information</w:t>
            </w:r>
          </w:p>
        </w:tc>
        <w:tc>
          <w:tcPr>
            <w:tcW w:w="2551" w:type="dxa"/>
          </w:tcPr>
          <w:p w14:paraId="6B3902E5" w14:textId="2E78CDCE" w:rsidR="00CD038B" w:rsidRPr="00B74FD7" w:rsidRDefault="00DA0D4D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delete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student information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who are not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willing to stay in hostel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anymore </w:t>
            </w:r>
          </w:p>
        </w:tc>
        <w:tc>
          <w:tcPr>
            <w:tcW w:w="1276" w:type="dxa"/>
          </w:tcPr>
          <w:p w14:paraId="05310EB2" w14:textId="29958EC8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134" w:type="dxa"/>
          </w:tcPr>
          <w:p w14:paraId="460D6DBF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241" w:type="dxa"/>
          </w:tcPr>
          <w:p w14:paraId="0C38233D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1A35FAEB" w14:textId="77777777" w:rsidTr="008B085C">
        <w:trPr>
          <w:trHeight w:val="721"/>
        </w:trPr>
        <w:tc>
          <w:tcPr>
            <w:tcW w:w="708" w:type="dxa"/>
          </w:tcPr>
          <w:p w14:paraId="57059398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419" w:type="dxa"/>
          </w:tcPr>
          <w:p w14:paraId="0BFC04C4" w14:textId="16CD30E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5E4F7ECF" w14:textId="3AA0FBD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delet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ployee</w:t>
            </w:r>
            <w:r w:rsidR="00016502">
              <w:rPr>
                <w:rFonts w:ascii="Times New Roman" w:hAnsi="Times New Roman" w:cs="Times New Roman"/>
                <w:sz w:val="28"/>
                <w:szCs w:val="28"/>
              </w:rPr>
              <w:t xml:space="preserve"> information</w:t>
            </w:r>
          </w:p>
        </w:tc>
        <w:tc>
          <w:tcPr>
            <w:tcW w:w="2551" w:type="dxa"/>
          </w:tcPr>
          <w:p w14:paraId="2AC0C077" w14:textId="1293D92D" w:rsidR="00CD038B" w:rsidRPr="00B74FD7" w:rsidRDefault="00DA0D4D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delete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employee information who left from hostel</w:t>
            </w:r>
          </w:p>
        </w:tc>
        <w:tc>
          <w:tcPr>
            <w:tcW w:w="1276" w:type="dxa"/>
          </w:tcPr>
          <w:p w14:paraId="3FA452F9" w14:textId="55C3B154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134" w:type="dxa"/>
          </w:tcPr>
          <w:p w14:paraId="1E0FE7B6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241" w:type="dxa"/>
          </w:tcPr>
          <w:p w14:paraId="6338EF02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7D80391F" w14:textId="77777777" w:rsidTr="008B085C">
        <w:trPr>
          <w:trHeight w:val="1048"/>
        </w:trPr>
        <w:tc>
          <w:tcPr>
            <w:tcW w:w="708" w:type="dxa"/>
          </w:tcPr>
          <w:p w14:paraId="23E7BF06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419" w:type="dxa"/>
          </w:tcPr>
          <w:p w14:paraId="0C97FEC2" w14:textId="650E664B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3E150715" w14:textId="0F4BC3AE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update </w:t>
            </w:r>
            <w:r w:rsidR="00D95D9B">
              <w:rPr>
                <w:rFonts w:ascii="Times New Roman" w:hAnsi="Times New Roman" w:cs="Times New Roman"/>
                <w:sz w:val="28"/>
                <w:szCs w:val="28"/>
              </w:rPr>
              <w:t xml:space="preserve">the information of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student </w:t>
            </w:r>
            <w:r w:rsidR="00D95D9B">
              <w:rPr>
                <w:rFonts w:ascii="Times New Roman" w:hAnsi="Times New Roman" w:cs="Times New Roman"/>
                <w:sz w:val="28"/>
                <w:szCs w:val="28"/>
              </w:rPr>
              <w:t>o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employee</w:t>
            </w:r>
          </w:p>
        </w:tc>
        <w:tc>
          <w:tcPr>
            <w:tcW w:w="2551" w:type="dxa"/>
          </w:tcPr>
          <w:p w14:paraId="47BD89B8" w14:textId="7B742188" w:rsidR="00CD038B" w:rsidRPr="00B74FD7" w:rsidRDefault="007D3469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ncorrect information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>can be updated</w:t>
            </w:r>
          </w:p>
        </w:tc>
        <w:tc>
          <w:tcPr>
            <w:tcW w:w="1276" w:type="dxa"/>
          </w:tcPr>
          <w:p w14:paraId="4D59308F" w14:textId="1898E5C0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134" w:type="dxa"/>
          </w:tcPr>
          <w:p w14:paraId="71A8BA2F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241" w:type="dxa"/>
          </w:tcPr>
          <w:p w14:paraId="70FB8DEA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0487A382" w14:textId="77777777" w:rsidTr="008B085C">
        <w:trPr>
          <w:trHeight w:val="721"/>
        </w:trPr>
        <w:tc>
          <w:tcPr>
            <w:tcW w:w="708" w:type="dxa"/>
          </w:tcPr>
          <w:p w14:paraId="3B1C68DA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9</w:t>
            </w:r>
          </w:p>
        </w:tc>
        <w:tc>
          <w:tcPr>
            <w:tcW w:w="1419" w:type="dxa"/>
          </w:tcPr>
          <w:p w14:paraId="4BEF4025" w14:textId="1F3490D9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347CBA30" w14:textId="343331D1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20510C">
              <w:rPr>
                <w:rFonts w:ascii="Times New Roman" w:hAnsi="Times New Roman" w:cs="Times New Roman"/>
                <w:sz w:val="28"/>
                <w:szCs w:val="28"/>
              </w:rPr>
              <w:t xml:space="preserve">make a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yment</w:t>
            </w:r>
            <w:r w:rsidR="0020510C">
              <w:rPr>
                <w:rFonts w:ascii="Times New Roman" w:hAnsi="Times New Roman" w:cs="Times New Roman"/>
                <w:sz w:val="28"/>
                <w:szCs w:val="28"/>
              </w:rPr>
              <w:t xml:space="preserve"> info</w:t>
            </w:r>
            <w:r w:rsidR="00FA1CCD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2551" w:type="dxa"/>
          </w:tcPr>
          <w:p w14:paraId="2FFF88BF" w14:textId="59E14DC6" w:rsidR="00CD038B" w:rsidRPr="00B74FD7" w:rsidRDefault="005D7E1E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update payment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based on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monthly basis</w:t>
            </w:r>
          </w:p>
        </w:tc>
        <w:tc>
          <w:tcPr>
            <w:tcW w:w="1276" w:type="dxa"/>
          </w:tcPr>
          <w:p w14:paraId="792DE1E6" w14:textId="30F399C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134" w:type="dxa"/>
          </w:tcPr>
          <w:p w14:paraId="70401E93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241" w:type="dxa"/>
          </w:tcPr>
          <w:p w14:paraId="66E1EE80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4316DCDD" w14:textId="77777777" w:rsidTr="008B085C">
        <w:trPr>
          <w:trHeight w:val="704"/>
        </w:trPr>
        <w:tc>
          <w:tcPr>
            <w:tcW w:w="708" w:type="dxa"/>
          </w:tcPr>
          <w:p w14:paraId="62986121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419" w:type="dxa"/>
          </w:tcPr>
          <w:p w14:paraId="0AD323F4" w14:textId="7319E5F3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835" w:type="dxa"/>
          </w:tcPr>
          <w:p w14:paraId="61170FDF" w14:textId="6C6B6E27" w:rsidR="00CD038B" w:rsidRPr="00B74FD7" w:rsidRDefault="00591422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="00CD038B" w:rsidRPr="00D35D38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ft</w:t>
            </w:r>
            <w:r w:rsidR="00CD038B" w:rsidRPr="00D35D38">
              <w:rPr>
                <w:rFonts w:ascii="Times New Roman" w:hAnsi="Times New Roman" w:cs="Times New Roman"/>
                <w:sz w:val="28"/>
                <w:szCs w:val="28"/>
              </w:rPr>
              <w:t xml:space="preserve"> student &amp; employe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nfo</w:t>
            </w:r>
          </w:p>
        </w:tc>
        <w:tc>
          <w:tcPr>
            <w:tcW w:w="2551" w:type="dxa"/>
          </w:tcPr>
          <w:p w14:paraId="4CC8BBBF" w14:textId="6BA25B24" w:rsidR="00CD038B" w:rsidRPr="00C44AA4" w:rsidRDefault="005D7E1E" w:rsidP="00CD038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</w:t>
            </w:r>
            <w:r w:rsidR="00591422">
              <w:rPr>
                <w:rFonts w:ascii="Times New Roman" w:hAnsi="Times New Roman" w:cs="Times New Roman"/>
                <w:sz w:val="28"/>
                <w:szCs w:val="28"/>
              </w:rPr>
              <w:t xml:space="preserve">see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student &amp; employee deleted information</w:t>
            </w:r>
          </w:p>
        </w:tc>
        <w:tc>
          <w:tcPr>
            <w:tcW w:w="1276" w:type="dxa"/>
          </w:tcPr>
          <w:p w14:paraId="4BD77124" w14:textId="676DE20D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134" w:type="dxa"/>
          </w:tcPr>
          <w:p w14:paraId="231C5B5B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241" w:type="dxa"/>
          </w:tcPr>
          <w:p w14:paraId="11E96D68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</w:tbl>
    <w:p w14:paraId="12C24E20" w14:textId="77777777" w:rsidR="00854913" w:rsidRDefault="00854913"/>
    <w:sectPr w:rsidR="008549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A2NjYxMTQwMDFT0lEKTi0uzszPAykwqQUAo4Qx4ywAAAA="/>
  </w:docVars>
  <w:rsids>
    <w:rsidRoot w:val="003B67D2"/>
    <w:rsid w:val="00016502"/>
    <w:rsid w:val="001303ED"/>
    <w:rsid w:val="00152E15"/>
    <w:rsid w:val="0019362A"/>
    <w:rsid w:val="0020510C"/>
    <w:rsid w:val="002420E6"/>
    <w:rsid w:val="00394AC3"/>
    <w:rsid w:val="003B2F4F"/>
    <w:rsid w:val="003B67D2"/>
    <w:rsid w:val="0040770A"/>
    <w:rsid w:val="00490A43"/>
    <w:rsid w:val="005105C6"/>
    <w:rsid w:val="00591422"/>
    <w:rsid w:val="005D7E1E"/>
    <w:rsid w:val="00622B93"/>
    <w:rsid w:val="00643473"/>
    <w:rsid w:val="00680541"/>
    <w:rsid w:val="00682FB2"/>
    <w:rsid w:val="007A6CED"/>
    <w:rsid w:val="007D3469"/>
    <w:rsid w:val="00854913"/>
    <w:rsid w:val="008D15F1"/>
    <w:rsid w:val="008F775C"/>
    <w:rsid w:val="009F3679"/>
    <w:rsid w:val="00A85F94"/>
    <w:rsid w:val="00B56F8D"/>
    <w:rsid w:val="00C17AEC"/>
    <w:rsid w:val="00C44AA4"/>
    <w:rsid w:val="00C44F31"/>
    <w:rsid w:val="00C652B2"/>
    <w:rsid w:val="00C855C4"/>
    <w:rsid w:val="00CB7515"/>
    <w:rsid w:val="00CD038B"/>
    <w:rsid w:val="00D027B9"/>
    <w:rsid w:val="00D35D38"/>
    <w:rsid w:val="00D95D9B"/>
    <w:rsid w:val="00DA0D4D"/>
    <w:rsid w:val="00E577A3"/>
    <w:rsid w:val="00E954E5"/>
    <w:rsid w:val="00F52A2B"/>
    <w:rsid w:val="00FA1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ABE8B"/>
  <w15:chartTrackingRefBased/>
  <w15:docId w15:val="{45E0606A-A839-4A3B-BCB5-489D641B5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CE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6CE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Hossain</dc:creator>
  <cp:keywords/>
  <dc:description/>
  <cp:lastModifiedBy>Sayeed Hossain</cp:lastModifiedBy>
  <cp:revision>8</cp:revision>
  <dcterms:created xsi:type="dcterms:W3CDTF">2020-12-07T15:58:00Z</dcterms:created>
  <dcterms:modified xsi:type="dcterms:W3CDTF">2020-12-15T18:58:00Z</dcterms:modified>
</cp:coreProperties>
</file>